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7E6557" w14:textId="16C47A53" w:rsidR="00EF1617" w:rsidRPr="00EF1617" w:rsidRDefault="00956E55" w:rsidP="00EF1617">
      <w:pPr>
        <w:pStyle w:val="Heading1"/>
        <w:rPr>
          <w:b/>
          <w:bCs w:val="0"/>
          <w:szCs w:val="32"/>
        </w:rPr>
      </w:pPr>
      <w:r w:rsidRPr="00EF1617">
        <w:rPr>
          <w:b/>
          <w:bCs w:val="0"/>
          <w:szCs w:val="32"/>
        </w:rPr>
        <w:t xml:space="preserve">Powering the Regions Fund – Safeguard Transformation Stream Round </w:t>
      </w:r>
      <w:r w:rsidR="0098232A" w:rsidRPr="00EF1617">
        <w:rPr>
          <w:b/>
          <w:bCs w:val="0"/>
          <w:szCs w:val="32"/>
        </w:rPr>
        <w:t>2</w:t>
      </w:r>
    </w:p>
    <w:p w14:paraId="36AFB9F9" w14:textId="3FE64D38" w:rsidR="00FC3F14" w:rsidRPr="00EF1617" w:rsidRDefault="0098232A" w:rsidP="00EF1617">
      <w:pPr>
        <w:pStyle w:val="Heading1"/>
        <w:spacing w:before="240"/>
        <w:rPr>
          <w:b/>
          <w:bCs w:val="0"/>
          <w:szCs w:val="32"/>
        </w:rPr>
      </w:pPr>
      <w:r w:rsidRPr="00EF1617">
        <w:rPr>
          <w:b/>
          <w:bCs w:val="0"/>
          <w:szCs w:val="32"/>
        </w:rPr>
        <w:t xml:space="preserve">Independent </w:t>
      </w:r>
      <w:r w:rsidR="00EE248C" w:rsidRPr="00EF1617">
        <w:rPr>
          <w:b/>
          <w:bCs w:val="0"/>
          <w:szCs w:val="32"/>
        </w:rPr>
        <w:t>A</w:t>
      </w:r>
      <w:r w:rsidR="00C270DF" w:rsidRPr="00EF1617">
        <w:rPr>
          <w:b/>
          <w:bCs w:val="0"/>
          <w:szCs w:val="32"/>
        </w:rPr>
        <w:t xml:space="preserve">ccountant </w:t>
      </w:r>
      <w:r w:rsidR="00EE248C" w:rsidRPr="00EF1617">
        <w:rPr>
          <w:b/>
          <w:bCs w:val="0"/>
          <w:szCs w:val="32"/>
        </w:rPr>
        <w:t>D</w:t>
      </w:r>
      <w:r w:rsidR="00C270DF" w:rsidRPr="00EF1617">
        <w:rPr>
          <w:b/>
          <w:bCs w:val="0"/>
          <w:szCs w:val="32"/>
        </w:rPr>
        <w:t>eclaration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851883" w:rsidRPr="00463DE1" w14:paraId="45A8CDD4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01A6C00D" w14:textId="374A1619" w:rsidR="00851883" w:rsidRPr="00C10DAF" w:rsidRDefault="00F508DA" w:rsidP="00851883">
            <w:pPr>
              <w:pStyle w:val="Normaltable"/>
            </w:pPr>
            <w:r>
              <w:t>Applicant’s name</w:t>
            </w:r>
          </w:p>
        </w:tc>
        <w:tc>
          <w:tcPr>
            <w:tcW w:w="5888" w:type="dxa"/>
          </w:tcPr>
          <w:p w14:paraId="75227328" w14:textId="246AD750" w:rsidR="00851883" w:rsidRPr="002F2349" w:rsidRDefault="00F508DA" w:rsidP="00086E7B">
            <w:pPr>
              <w:pStyle w:val="Normaltable"/>
            </w:pPr>
            <w:r w:rsidRPr="00F508DA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508DA">
              <w:instrText xml:space="preserve"> FORMTEXT </w:instrText>
            </w:r>
            <w:r w:rsidRPr="00F508DA">
              <w:fldChar w:fldCharType="separate"/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fldChar w:fldCharType="end"/>
            </w:r>
          </w:p>
        </w:tc>
      </w:tr>
      <w:tr w:rsidR="0010273F" w:rsidRPr="00463DE1" w14:paraId="00ADFB24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1F63534F" w14:textId="7233D82A" w:rsidR="0010273F" w:rsidRDefault="00F508DA" w:rsidP="00851883">
            <w:pPr>
              <w:pStyle w:val="Normaltable"/>
            </w:pPr>
            <w:r>
              <w:t>Applicant’s ABN</w:t>
            </w:r>
          </w:p>
        </w:tc>
        <w:tc>
          <w:tcPr>
            <w:tcW w:w="5888" w:type="dxa"/>
          </w:tcPr>
          <w:p w14:paraId="407FC4CE" w14:textId="53CE36B2" w:rsidR="0010273F" w:rsidRDefault="00F508DA" w:rsidP="00086E7B">
            <w:pPr>
              <w:pStyle w:val="Normaltable"/>
            </w:pPr>
            <w:r w:rsidRPr="00F508DA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508DA">
              <w:instrText xml:space="preserve"> FORMTEXT </w:instrText>
            </w:r>
            <w:r w:rsidRPr="00F508DA">
              <w:fldChar w:fldCharType="separate"/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fldChar w:fldCharType="end"/>
            </w:r>
          </w:p>
        </w:tc>
      </w:tr>
      <w:tr w:rsidR="0010273F" w:rsidRPr="00463DE1" w14:paraId="37177C43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599859D" w14:textId="673CE719" w:rsidR="0010273F" w:rsidRDefault="00F508DA" w:rsidP="00851883">
            <w:pPr>
              <w:pStyle w:val="Normaltable"/>
            </w:pPr>
            <w:r w:rsidRPr="00F508DA">
              <w:t>Role of person making declaration</w:t>
            </w:r>
          </w:p>
        </w:tc>
        <w:tc>
          <w:tcPr>
            <w:tcW w:w="5888" w:type="dxa"/>
          </w:tcPr>
          <w:p w14:paraId="4DA7BD56" w14:textId="03A91E65" w:rsidR="0010273F" w:rsidRDefault="004E62D9" w:rsidP="00EF1617">
            <w:pPr>
              <w:pStyle w:val="Normaltable"/>
            </w:pPr>
            <w:r>
              <w:fldChar w:fldCharType="begin">
                <w:ffData>
                  <w:name w:val="Text1"/>
                  <w:enabled/>
                  <w:calcOnExit w:val="0"/>
                  <w:statusText w:type="text" w:val="Enter in the role of the person making declaration e.g. Accountant or Chief Financial Officer (CFO)."/>
                  <w:textInput>
                    <w:maxLength w:val="150"/>
                  </w:textInput>
                </w:ffData>
              </w:fldChar>
            </w:r>
            <w:r>
              <w:instrText xml:space="preserve"> </w:instrText>
            </w:r>
            <w:bookmarkStart w:id="0" w:name="Text1"/>
            <w:r>
              <w:instrText xml:space="preserve">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  <w:r w:rsidR="00EF1617">
              <w:fldChar w:fldCharType="begin">
                <w:ffData>
                  <w:name w:val=""/>
                  <w:enabled/>
                  <w:calcOnExit w:val="0"/>
                  <w:statusText w:type="text" w:val="Enter in the role of the person making declaration e.g. Accountant or Chief Financial Officer (CFO)."/>
                  <w:textInput>
                    <w:default w:val="[The declaration is to be completed by an independent, qualified accountant who is not employed by or affiliated with your organisation or your parent organisation]"/>
                    <w:maxLength w:val="200"/>
                  </w:textInput>
                </w:ffData>
              </w:fldChar>
            </w:r>
            <w:r w:rsidR="00EF1617">
              <w:instrText xml:space="preserve"> FORMTEXT </w:instrText>
            </w:r>
            <w:r w:rsidR="00EF1617">
              <w:fldChar w:fldCharType="separate"/>
            </w:r>
            <w:r w:rsidR="00EF1617">
              <w:rPr>
                <w:noProof/>
              </w:rPr>
              <w:t>[The declaration is to be completed by an independent, qualified accountant who is not employed by or affiliated with your organisation or your parent organisation]</w:t>
            </w:r>
            <w:r w:rsidR="00EF1617">
              <w:fldChar w:fldCharType="end"/>
            </w:r>
          </w:p>
        </w:tc>
      </w:tr>
      <w:tr w:rsidR="00851883" w:rsidRPr="00463DE1" w14:paraId="7FBBEB38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7ED0C9D" w14:textId="2FAEF2A1" w:rsidR="00851883" w:rsidRPr="00C10DAF" w:rsidRDefault="00851883" w:rsidP="005C38F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5C09D1A1" w14:textId="23AB94BB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applicationName"/>
                  <w:enabled/>
                  <w:calcOnExit/>
                  <w:statusText w:type="text" w:val="Enter in the name of the person making this declaraton."/>
                  <w:textInput>
                    <w:maxLength w:val="100"/>
                  </w:textInput>
                </w:ffData>
              </w:fldChar>
            </w:r>
            <w:bookmarkStart w:id="1" w:name="applicationNam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851883" w:rsidRPr="00463DE1" w14:paraId="67546A86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73BCC76" w14:textId="1DA47AAD" w:rsidR="00851883" w:rsidRDefault="00851883" w:rsidP="005C38F3">
            <w:pPr>
              <w:pStyle w:val="Normaltable"/>
            </w:pPr>
            <w:r>
              <w:t>Contact details</w:t>
            </w:r>
          </w:p>
        </w:tc>
        <w:tc>
          <w:tcPr>
            <w:tcW w:w="5888" w:type="dxa"/>
          </w:tcPr>
          <w:p w14:paraId="7C1FB44A" w14:textId="66B026A2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Enter in the contact details of the person making the declaration."/>
                  <w:textInput>
                    <w:maxLength w:val="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51883" w:rsidRPr="00463DE1" w14:paraId="22B3AD31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EC1CF9F" w14:textId="105B0235" w:rsidR="00851883" w:rsidRDefault="00851883" w:rsidP="005C38F3">
            <w:pPr>
              <w:pStyle w:val="Normaltable"/>
            </w:pPr>
            <w:r>
              <w:t>Qualification</w:t>
            </w:r>
          </w:p>
        </w:tc>
        <w:tc>
          <w:tcPr>
            <w:tcW w:w="5888" w:type="dxa"/>
          </w:tcPr>
          <w:p w14:paraId="627B6A35" w14:textId="3A5F28FB" w:rsidR="00851883" w:rsidRPr="00F34D22" w:rsidRDefault="00851883" w:rsidP="0085188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Press the space bar if you have a Certified Practicing Accountant qualification.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 w:rsidRPr="00F34D22">
              <w:tab/>
              <w:t>Certified Practicing Accountant</w:t>
            </w:r>
            <w:r w:rsidR="00EA63FA">
              <w:t xml:space="preserve"> (Australia)</w:t>
            </w:r>
          </w:p>
          <w:p w14:paraId="12FBA8F0" w14:textId="77777777" w:rsidR="00851883" w:rsidRPr="00F34D22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Chartered Accountants Australia and New Zealand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Pr="00F34D22">
              <w:fldChar w:fldCharType="separate"/>
            </w:r>
            <w:r w:rsidRPr="00F34D22">
              <w:fldChar w:fldCharType="end"/>
            </w:r>
            <w:r w:rsidRPr="00F34D22">
              <w:tab/>
              <w:t>Chartered Accountants Australia and New Zealand</w:t>
            </w:r>
          </w:p>
          <w:p w14:paraId="5C46C9AC" w14:textId="7F367926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the Institute of Public Accountants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Pr="00F34D22">
              <w:fldChar w:fldCharType="separate"/>
            </w:r>
            <w:r w:rsidRPr="00F34D22">
              <w:fldChar w:fldCharType="end"/>
            </w:r>
            <w:r w:rsidRPr="00F34D22">
              <w:tab/>
              <w:t>Institute of Public Accountants</w:t>
            </w:r>
            <w:r w:rsidR="00EA63FA">
              <w:t xml:space="preserve"> (Australia)</w:t>
            </w:r>
          </w:p>
        </w:tc>
      </w:tr>
      <w:tr w:rsidR="00851883" w:rsidRPr="00463DE1" w14:paraId="540C399E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1CD15F0" w14:textId="6035EC15" w:rsidR="00851883" w:rsidRDefault="001463D7" w:rsidP="005C38F3">
            <w:pPr>
              <w:pStyle w:val="Normaltable"/>
            </w:pPr>
            <w:r>
              <w:t xml:space="preserve">Active </w:t>
            </w:r>
            <w:r w:rsidR="00851883">
              <w:t>Membership number</w:t>
            </w:r>
          </w:p>
        </w:tc>
        <w:tc>
          <w:tcPr>
            <w:tcW w:w="5888" w:type="dxa"/>
          </w:tcPr>
          <w:p w14:paraId="53CF5567" w14:textId="5F157B12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Enter in the membership number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</w:tbl>
    <w:p w14:paraId="222360A9" w14:textId="77777777" w:rsidR="00122ECD" w:rsidRDefault="00122ECD" w:rsidP="009516A4">
      <w:pPr>
        <w:pStyle w:val="Normaltable"/>
        <w:spacing w:before="0" w:after="0" w:line="240" w:lineRule="auto"/>
      </w:pPr>
    </w:p>
    <w:p w14:paraId="5F91FA5F" w14:textId="77777777" w:rsidR="00122ECD" w:rsidRDefault="00122ECD" w:rsidP="009516A4">
      <w:pPr>
        <w:pStyle w:val="Normaltable"/>
        <w:spacing w:before="0" w:after="0" w:line="240" w:lineRule="auto"/>
      </w:pPr>
    </w:p>
    <w:p w14:paraId="28FDF0C9" w14:textId="1AE8523F" w:rsidR="001931F7" w:rsidRDefault="00A27581" w:rsidP="009516A4">
      <w:pPr>
        <w:pStyle w:val="Normaltable"/>
        <w:spacing w:before="0" w:after="0" w:line="240" w:lineRule="auto"/>
      </w:pPr>
      <w:r>
        <w:t xml:space="preserve">I declare that </w:t>
      </w:r>
      <w:r w:rsidR="00F73CB3">
        <w:t>I have no</w:t>
      </w:r>
      <w:r w:rsidR="001931F7">
        <w:t xml:space="preserve"> conflict of interest with </w:t>
      </w:r>
      <w:r w:rsidR="001931F7"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1931F7" w:rsidRPr="00411E13">
        <w:instrText xml:space="preserve"> FORMTEXT </w:instrText>
      </w:r>
      <w:r w:rsidR="001931F7" w:rsidRPr="00411E13">
        <w:fldChar w:fldCharType="separate"/>
      </w:r>
      <w:r w:rsidR="001931F7" w:rsidRPr="00411E13">
        <w:t>[applicant name]</w:t>
      </w:r>
      <w:r w:rsidR="001931F7" w:rsidRPr="00411E13">
        <w:fldChar w:fldCharType="end"/>
      </w:r>
      <w:r w:rsidR="00AE6559">
        <w:t xml:space="preserve"> and </w:t>
      </w:r>
      <w:r w:rsidR="00EF1617">
        <w:t xml:space="preserve">confirm </w:t>
      </w:r>
      <w:r w:rsidR="00AE6559">
        <w:t xml:space="preserve">that I am </w:t>
      </w:r>
      <w:r w:rsidR="00AE6559" w:rsidRPr="00AE6559">
        <w:t xml:space="preserve">an independent, qualified accountant who is not employed by or affiliated with </w:t>
      </w:r>
      <w:r w:rsidR="00AE6559"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AE6559" w:rsidRPr="00411E13">
        <w:instrText xml:space="preserve"> FORMTEXT </w:instrText>
      </w:r>
      <w:r w:rsidR="00AE6559" w:rsidRPr="00411E13">
        <w:fldChar w:fldCharType="separate"/>
      </w:r>
      <w:r w:rsidR="00AE6559" w:rsidRPr="00411E13">
        <w:t>[applicant name]</w:t>
      </w:r>
      <w:r w:rsidR="00AE6559" w:rsidRPr="00411E13">
        <w:fldChar w:fldCharType="end"/>
      </w:r>
      <w:r w:rsidR="00AE6559" w:rsidRPr="00AE6559">
        <w:t xml:space="preserve"> or </w:t>
      </w:r>
      <w:r w:rsidR="00EF1617">
        <w:t>its</w:t>
      </w:r>
      <w:r w:rsidR="00AE6559">
        <w:t xml:space="preserve"> </w:t>
      </w:r>
      <w:r w:rsidR="00AE6559" w:rsidRPr="00AE6559">
        <w:t>parent organisation</w:t>
      </w:r>
      <w:r w:rsidR="00EF1617">
        <w:t>.</w:t>
      </w:r>
    </w:p>
    <w:p w14:paraId="4542A698" w14:textId="77777777" w:rsidR="001931F7" w:rsidRDefault="001931F7" w:rsidP="009516A4">
      <w:pPr>
        <w:pStyle w:val="Normaltable"/>
        <w:spacing w:before="0" w:after="0" w:line="240" w:lineRule="auto"/>
      </w:pPr>
    </w:p>
    <w:p w14:paraId="191A583A" w14:textId="72777EF8" w:rsidR="00851883" w:rsidRDefault="00851883" w:rsidP="0010015C">
      <w:pPr>
        <w:pStyle w:val="Normaltable"/>
        <w:spacing w:before="0" w:after="0" w:line="240" w:lineRule="auto"/>
      </w:pPr>
      <w:r w:rsidRPr="00C20467">
        <w:t>On</w:t>
      </w:r>
      <w:r>
        <w:t xml:space="preserve"> the basis of the </w:t>
      </w:r>
      <w:r w:rsidRPr="00411E13">
        <w:t xml:space="preserve">evidence </w:t>
      </w:r>
      <w:r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411E13">
        <w:instrText xml:space="preserve"> FORMTEXT </w:instrText>
      </w:r>
      <w:r w:rsidRPr="00411E13">
        <w:fldChar w:fldCharType="separate"/>
      </w:r>
      <w:r w:rsidRPr="00411E13">
        <w:rPr>
          <w:noProof/>
        </w:rPr>
        <w:t>[applicant name]</w:t>
      </w:r>
      <w:r w:rsidRPr="00411E13">
        <w:fldChar w:fldCharType="end"/>
      </w:r>
      <w:r w:rsidRPr="00411E13">
        <w:t xml:space="preserve"> has supplied to me, I </w:t>
      </w:r>
      <w:r w:rsidR="00CB6246">
        <w:t xml:space="preserve">can confirm that </w:t>
      </w:r>
      <w:r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411E13">
        <w:instrText xml:space="preserve"> FORMTEXT </w:instrText>
      </w:r>
      <w:r w:rsidRPr="00411E13">
        <w:fldChar w:fldCharType="separate"/>
      </w:r>
      <w:r w:rsidRPr="00411E13">
        <w:rPr>
          <w:noProof/>
        </w:rPr>
        <w:t>[applicant name]</w:t>
      </w:r>
      <w:r w:rsidRPr="00411E13">
        <w:fldChar w:fldCharType="end"/>
      </w:r>
      <w:r w:rsidR="00CB6246">
        <w:t xml:space="preserve"> meets the financial and trading eligibility requirements as specified in the </w:t>
      </w:r>
      <w:r w:rsidR="00956E55">
        <w:t xml:space="preserve">Powering the Regions Fund – Safeguard Transformation Stream Round </w:t>
      </w:r>
      <w:r w:rsidR="0044686B">
        <w:t>2</w:t>
      </w:r>
      <w:r w:rsidR="00CB6246">
        <w:t xml:space="preserve"> </w:t>
      </w:r>
      <w:r w:rsidR="00277BE7">
        <w:t>G</w:t>
      </w:r>
      <w:r w:rsidR="00CB6246">
        <w:t xml:space="preserve">rant </w:t>
      </w:r>
      <w:r w:rsidR="00277BE7">
        <w:t>O</w:t>
      </w:r>
      <w:r w:rsidR="00CB6246">
        <w:t xml:space="preserve">pportunity </w:t>
      </w:r>
      <w:r w:rsidR="00277BE7">
        <w:t>G</w:t>
      </w:r>
      <w:r w:rsidR="00CB6246">
        <w:t>uidelines.</w:t>
      </w:r>
    </w:p>
    <w:p w14:paraId="680A8E50" w14:textId="77777777" w:rsidR="00B33EE1" w:rsidRDefault="00B33EE1" w:rsidP="0010015C">
      <w:pPr>
        <w:pStyle w:val="Normaltable"/>
        <w:spacing w:before="0" w:after="0" w:line="240" w:lineRule="auto"/>
      </w:pPr>
    </w:p>
    <w:p w14:paraId="72585507" w14:textId="4DCE4339" w:rsidR="00B33EE1" w:rsidRDefault="00B33EE1" w:rsidP="0010015C">
      <w:pPr>
        <w:pStyle w:val="Normaltable"/>
        <w:spacing w:before="0" w:after="0" w:line="240" w:lineRule="auto"/>
      </w:pPr>
      <w:proofErr w:type="gramStart"/>
      <w:r w:rsidRPr="00B33EE1">
        <w:t>On the basis of</w:t>
      </w:r>
      <w:proofErr w:type="gramEnd"/>
      <w:r w:rsidRPr="00B33EE1">
        <w:t xml:space="preserve"> the evidence </w:t>
      </w:r>
      <w:r w:rsidRPr="00B33EE1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B33EE1">
        <w:instrText xml:space="preserve"> FORMTEXT </w:instrText>
      </w:r>
      <w:r w:rsidRPr="00B33EE1">
        <w:fldChar w:fldCharType="separate"/>
      </w:r>
      <w:r w:rsidRPr="00B33EE1">
        <w:t>[applicant name]</w:t>
      </w:r>
      <w:r w:rsidRPr="00B33EE1">
        <w:fldChar w:fldCharType="end"/>
      </w:r>
      <w:r w:rsidRPr="00B33EE1">
        <w:t xml:space="preserve"> has supplied to me, I confirm that </w:t>
      </w:r>
      <w:r w:rsidRPr="00B33EE1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B33EE1">
        <w:instrText xml:space="preserve"> FORMTEXT </w:instrText>
      </w:r>
      <w:r w:rsidRPr="00B33EE1">
        <w:fldChar w:fldCharType="separate"/>
      </w:r>
      <w:r w:rsidRPr="00B33EE1">
        <w:t>[applicant name]</w:t>
      </w:r>
      <w:r w:rsidRPr="00B33EE1">
        <w:fldChar w:fldCharType="end"/>
      </w:r>
      <w:r w:rsidRPr="00B33EE1">
        <w:t xml:space="preserve"> </w:t>
      </w:r>
      <w:proofErr w:type="gramStart"/>
      <w:r w:rsidRPr="00B33EE1">
        <w:t>has the ability to</w:t>
      </w:r>
      <w:proofErr w:type="gramEnd"/>
      <w:r w:rsidRPr="00B33EE1">
        <w:t xml:space="preserve"> meet its share of any relevant funding obligations as stated in the application form.</w:t>
      </w:r>
    </w:p>
    <w:p w14:paraId="31D6CA1A" w14:textId="77777777" w:rsidR="00AE6559" w:rsidRDefault="00AE6559" w:rsidP="0010015C">
      <w:pPr>
        <w:pStyle w:val="Normaltable"/>
        <w:spacing w:before="0" w:after="0" w:line="240" w:lineRule="auto"/>
      </w:pPr>
    </w:p>
    <w:p w14:paraId="6167BC4E" w14:textId="1923CEEE" w:rsidR="00AE6559" w:rsidRPr="00AE6559" w:rsidRDefault="00B33EE1" w:rsidP="00B33EE1">
      <w:pPr>
        <w:pStyle w:val="Normaltable"/>
        <w:spacing w:before="0" w:after="0" w:line="240" w:lineRule="auto"/>
      </w:pPr>
      <w:r w:rsidRPr="0041256F">
        <w:rPr>
          <w:b/>
          <w:bCs/>
          <w:i/>
          <w:iCs/>
          <w:szCs w:val="20"/>
        </w:rPr>
        <w:t>[Include th</w:t>
      </w:r>
      <w:r w:rsidR="0041256F" w:rsidRPr="0041256F">
        <w:rPr>
          <w:b/>
          <w:bCs/>
          <w:i/>
          <w:iCs/>
          <w:szCs w:val="20"/>
        </w:rPr>
        <w:t>e following</w:t>
      </w:r>
      <w:r w:rsidRPr="0041256F">
        <w:rPr>
          <w:b/>
          <w:bCs/>
          <w:i/>
          <w:iCs/>
          <w:szCs w:val="20"/>
        </w:rPr>
        <w:t xml:space="preserve"> paragraph only if FEED study costs are being claimed; remove it if not applicable]</w:t>
      </w:r>
      <w:r w:rsidRPr="0041256F" w:rsidDel="00B33EE1">
        <w:rPr>
          <w:b/>
          <w:bCs/>
          <w:szCs w:val="20"/>
        </w:rPr>
        <w:t xml:space="preserve"> </w:t>
      </w:r>
      <w:r w:rsidR="00AE6559" w:rsidRPr="00AE6559">
        <w:br/>
        <w:t xml:space="preserve">I confirm, based on the evidence provided, that the </w:t>
      </w:r>
      <w:r w:rsidR="00122ECD" w:rsidRPr="00B33EE1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122ECD" w:rsidRPr="00B33EE1">
        <w:instrText xml:space="preserve"> FORMTEXT </w:instrText>
      </w:r>
      <w:r w:rsidR="00122ECD" w:rsidRPr="00B33EE1">
        <w:fldChar w:fldCharType="separate"/>
      </w:r>
      <w:r w:rsidR="00122ECD" w:rsidRPr="00B33EE1">
        <w:t>[applicant name]</w:t>
      </w:r>
      <w:r w:rsidR="00122ECD" w:rsidRPr="00B33EE1">
        <w:fldChar w:fldCharType="end"/>
      </w:r>
      <w:r w:rsidR="00AE6559" w:rsidRPr="00AE6559">
        <w:t>’s annual turnover in the most recently completed financial year is up to and including $3 billion</w:t>
      </w:r>
      <w:r>
        <w:t>.</w:t>
      </w:r>
    </w:p>
    <w:p w14:paraId="449B876D" w14:textId="77777777" w:rsidR="00355F28" w:rsidRDefault="00355F28" w:rsidP="00355F28">
      <w:pPr>
        <w:pStyle w:val="Normaltable"/>
        <w:spacing w:before="0" w:after="0" w:line="240" w:lineRule="auto"/>
        <w:ind w:left="567" w:hanging="567"/>
      </w:pPr>
    </w:p>
    <w:p w14:paraId="41F02FDE" w14:textId="7C75573D" w:rsidR="00122ECD" w:rsidRPr="0041256F" w:rsidRDefault="00B33EE1" w:rsidP="004E62D9">
      <w:pPr>
        <w:pStyle w:val="Normaltable"/>
        <w:spacing w:line="240" w:lineRule="auto"/>
        <w:rPr>
          <w:b/>
          <w:bCs/>
          <w:i/>
          <w:iCs/>
          <w:szCs w:val="20"/>
        </w:rPr>
      </w:pPr>
      <w:r w:rsidRPr="0041256F">
        <w:rPr>
          <w:b/>
          <w:bCs/>
          <w:i/>
          <w:iCs/>
          <w:szCs w:val="20"/>
        </w:rPr>
        <w:t>[Include th</w:t>
      </w:r>
      <w:r w:rsidR="0041256F" w:rsidRPr="0041256F">
        <w:rPr>
          <w:b/>
          <w:bCs/>
          <w:i/>
          <w:iCs/>
          <w:szCs w:val="20"/>
        </w:rPr>
        <w:t>e following</w:t>
      </w:r>
      <w:r w:rsidRPr="0041256F">
        <w:rPr>
          <w:b/>
          <w:bCs/>
          <w:i/>
          <w:iCs/>
          <w:szCs w:val="20"/>
        </w:rPr>
        <w:t xml:space="preserve"> </w:t>
      </w:r>
      <w:r w:rsidR="00122ECD" w:rsidRPr="0041256F">
        <w:rPr>
          <w:b/>
          <w:bCs/>
          <w:i/>
          <w:iCs/>
          <w:szCs w:val="20"/>
        </w:rPr>
        <w:t>paragraph</w:t>
      </w:r>
      <w:r w:rsidRPr="0041256F">
        <w:rPr>
          <w:b/>
          <w:bCs/>
          <w:i/>
          <w:iCs/>
          <w:szCs w:val="20"/>
        </w:rPr>
        <w:t xml:space="preserve"> only if</w:t>
      </w:r>
      <w:r w:rsidR="00122ECD" w:rsidRPr="0041256F">
        <w:rPr>
          <w:b/>
          <w:bCs/>
          <w:i/>
          <w:iCs/>
          <w:szCs w:val="20"/>
        </w:rPr>
        <w:t xml:space="preserve"> co-contribution includes any government funding; remove if it not applicable]</w:t>
      </w:r>
    </w:p>
    <w:p w14:paraId="17656BD8" w14:textId="1A7B8B0D" w:rsidR="00122ECD" w:rsidRPr="00122ECD" w:rsidRDefault="00122ECD" w:rsidP="00122ECD">
      <w:pPr>
        <w:pStyle w:val="Normaltable"/>
        <w:spacing w:line="240" w:lineRule="auto"/>
      </w:pPr>
      <w:r w:rsidRPr="00122ECD">
        <w:t xml:space="preserve">I confirm that no more than 40% of </w:t>
      </w:r>
      <w:r w:rsidRPr="00B33EE1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B33EE1">
        <w:instrText xml:space="preserve"> FORMTEXT </w:instrText>
      </w:r>
      <w:r w:rsidRPr="00B33EE1">
        <w:fldChar w:fldCharType="separate"/>
      </w:r>
      <w:r w:rsidRPr="00B33EE1">
        <w:t>[applicant name]</w:t>
      </w:r>
      <w:r w:rsidRPr="00B33EE1">
        <w:fldChar w:fldCharType="end"/>
      </w:r>
      <w:r w:rsidRPr="00122ECD">
        <w:t>’s co-contribution is funded from government sources, including loans, concessional financing, and grants from state, territory, and local government.</w:t>
      </w:r>
    </w:p>
    <w:p w14:paraId="2EAC6A7B" w14:textId="77777777" w:rsidR="00771563" w:rsidRDefault="00771563" w:rsidP="00FC3F14">
      <w:pPr>
        <w:pStyle w:val="Normalsignature"/>
        <w:tabs>
          <w:tab w:val="clear" w:pos="3969"/>
          <w:tab w:val="right" w:leader="dot" w:pos="5529"/>
        </w:tabs>
        <w:spacing w:after="240"/>
      </w:pPr>
      <w:r>
        <w:t>Signature</w:t>
      </w:r>
      <w:r>
        <w:tab/>
      </w:r>
    </w:p>
    <w:p w14:paraId="3796B41E" w14:textId="639F65EE" w:rsidR="00A14445" w:rsidRPr="00F34D22" w:rsidRDefault="00A14445" w:rsidP="00A14445">
      <w:pPr>
        <w:pStyle w:val="Normaltable"/>
      </w:pPr>
      <w:r w:rsidRPr="00F34D22">
        <w:lastRenderedPageBreak/>
        <w:t xml:space="preserve">Signed on this </w:t>
      </w:r>
      <w:r w:rsidRPr="00F34D22">
        <w:tab/>
      </w:r>
      <w:r w:rsidR="00B33163">
        <w:fldChar w:fldCharType="begin">
          <w:ffData>
            <w:name w:val=""/>
            <w:enabled/>
            <w:calcOnExit w:val="0"/>
            <w:statusText w:type="text" w:val="Enter in the day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day of </w:t>
      </w:r>
      <w:r w:rsidR="00B33163">
        <w:fldChar w:fldCharType="begin">
          <w:ffData>
            <w:name w:val=""/>
            <w:enabled/>
            <w:calcOnExit w:val="0"/>
            <w:statusText w:type="text" w:val="Enter in the month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20</w:t>
      </w:r>
      <w:r w:rsidR="00B33163">
        <w:fldChar w:fldCharType="begin">
          <w:ffData>
            <w:name w:val=""/>
            <w:enabled/>
            <w:calcOnExit w:val="0"/>
            <w:helpText w:type="text" w:val="Applicants that are part of a consolidated group and are seeking a grant of less than $500,000 at 1:1 funding ratio must provide a statutory declaration signed by the Chief Financial Officer confirming the applicant’s turnover is less than $100 million."/>
            <w:statusText w:type="text" w:val="Enter in the last two digits of the year. Press F1 for more information."/>
            <w:textInput>
              <w:type w:val="number"/>
              <w:maxLength w:val="2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</w:p>
    <w:sectPr w:rsidR="00A14445" w:rsidRPr="00F34D22" w:rsidSect="006F6FC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7458AC" w14:textId="77777777" w:rsidR="003C7BF4" w:rsidRDefault="003C7BF4" w:rsidP="00B526AB">
      <w:pPr>
        <w:spacing w:after="0" w:line="240" w:lineRule="auto"/>
      </w:pPr>
      <w:r>
        <w:separator/>
      </w:r>
    </w:p>
  </w:endnote>
  <w:endnote w:type="continuationSeparator" w:id="0">
    <w:p w14:paraId="6B885EEC" w14:textId="77777777" w:rsidR="003C7BF4" w:rsidRDefault="003C7BF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0BD1A" w14:textId="6FD06BE6" w:rsidR="001253E7" w:rsidRDefault="001253E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29C852DD" wp14:editId="6BF469B6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556895"/>
              <wp:effectExtent l="0" t="0" r="6350" b="0"/>
              <wp:wrapNone/>
              <wp:docPr id="688680837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78A9CBD" w14:textId="6BABC218" w:rsidR="001253E7" w:rsidRPr="001253E7" w:rsidRDefault="001253E7" w:rsidP="001253E7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1253E7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C852D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" style="position:absolute;margin-left:0;margin-top:0;width:49pt;height:43.85pt;z-index:25166233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" filled="f" stroked="f">
              <v:textbox style="mso-fit-shape-to-text:t" inset="0,0,0,15pt">
                <w:txbxContent>
                  <w:p w14:paraId="078A9CBD" w14:textId="6BABC218" w:rsidR="001253E7" w:rsidRPr="001253E7" w:rsidRDefault="001253E7" w:rsidP="001253E7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1253E7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742372" w14:textId="43CD880A" w:rsidR="006F6FCF" w:rsidRPr="003F7D5A" w:rsidRDefault="001253E7" w:rsidP="00573D98">
    <w:pPr>
      <w:pStyle w:val="Footer"/>
      <w:tabs>
        <w:tab w:val="clear" w:pos="8640"/>
        <w:tab w:val="right" w:pos="8789"/>
      </w:tabs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71376BC3" wp14:editId="25B1D898">
              <wp:simplePos x="1081377" y="9955033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556895"/>
              <wp:effectExtent l="0" t="0" r="6350" b="0"/>
              <wp:wrapNone/>
              <wp:docPr id="1023528848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EE10AC2" w14:textId="4A66AC36" w:rsidR="001253E7" w:rsidRPr="001253E7" w:rsidRDefault="001253E7" w:rsidP="001253E7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1253E7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1376BC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OFFICIAL" style="position:absolute;margin-left:0;margin-top:0;width:49pt;height:43.85pt;z-index:25166336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" filled="f" stroked="f">
              <v:textbox style="mso-fit-shape-to-text:t" inset="0,0,0,15pt">
                <w:txbxContent>
                  <w:p w14:paraId="6EE10AC2" w14:textId="4A66AC36" w:rsidR="001253E7" w:rsidRPr="001253E7" w:rsidRDefault="001253E7" w:rsidP="001253E7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1253E7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alias w:val="Title"/>
        <w:tag w:val=""/>
        <w:id w:val="-1933035705"/>
        <w:placeholder>
          <w:docPart w:val="5B88069C292E44BA8F55744923B6ED5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F6FCF">
          <w:t>Accountant declaration</w:t>
        </w:r>
      </w:sdtContent>
    </w:sdt>
    <w:r w:rsidR="00AF78FE">
      <w:tab/>
    </w:r>
    <w:r w:rsidR="00277BE7">
      <w:t>December 2025</w:t>
    </w:r>
    <w:r w:rsidR="006F6FCF">
      <w:tab/>
    </w:r>
    <w:r w:rsidR="006F6FCF">
      <w:fldChar w:fldCharType="begin"/>
    </w:r>
    <w:r w:rsidR="006F6FCF">
      <w:instrText xml:space="preserve"> PAGE  \* Arabic  \* MERGEFORMAT </w:instrText>
    </w:r>
    <w:r w:rsidR="006F6FCF">
      <w:fldChar w:fldCharType="separate"/>
    </w:r>
    <w:r w:rsidR="0010015C">
      <w:rPr>
        <w:noProof/>
      </w:rPr>
      <w:t>1</w:t>
    </w:r>
    <w:r w:rsidR="006F6FCF">
      <w:fldChar w:fldCharType="end"/>
    </w:r>
    <w:r w:rsidR="006F6FCF">
      <w:t xml:space="preserve"> of </w:t>
    </w:r>
    <w:r w:rsidR="006F6FCF">
      <w:rPr>
        <w:noProof/>
      </w:rPr>
      <w:fldChar w:fldCharType="begin"/>
    </w:r>
    <w:r w:rsidR="006F6FCF">
      <w:rPr>
        <w:noProof/>
      </w:rPr>
      <w:instrText xml:space="preserve"> NUMPAGES  \* Arabic  \* MERGEFORMAT </w:instrText>
    </w:r>
    <w:r w:rsidR="006F6FCF">
      <w:rPr>
        <w:noProof/>
      </w:rPr>
      <w:fldChar w:fldCharType="separate"/>
    </w:r>
    <w:r w:rsidR="0010015C">
      <w:rPr>
        <w:noProof/>
      </w:rPr>
      <w:t>1</w:t>
    </w:r>
    <w:r w:rsidR="006F6FCF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FE8F3F" w14:textId="6F8CA745" w:rsidR="001253E7" w:rsidRDefault="001253E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1FA01AC" wp14:editId="616AC8E1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556895"/>
              <wp:effectExtent l="0" t="0" r="6350" b="0"/>
              <wp:wrapNone/>
              <wp:docPr id="746695397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0982E4C" w14:textId="0934D974" w:rsidR="001253E7" w:rsidRPr="001253E7" w:rsidRDefault="001253E7" w:rsidP="001253E7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1253E7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1FA01A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alt="OFFICIAL" style="position:absolute;margin-left:0;margin-top:0;width:49pt;height:43.85pt;z-index:25166131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" filled="f" stroked="f">
              <v:textbox style="mso-fit-shape-to-text:t" inset="0,0,0,15pt">
                <w:txbxContent>
                  <w:p w14:paraId="20982E4C" w14:textId="0934D974" w:rsidR="001253E7" w:rsidRPr="001253E7" w:rsidRDefault="001253E7" w:rsidP="001253E7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1253E7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7BBD7C" w14:textId="77777777" w:rsidR="003C7BF4" w:rsidRDefault="003C7BF4" w:rsidP="00B526AB">
      <w:pPr>
        <w:spacing w:after="0" w:line="240" w:lineRule="auto"/>
      </w:pPr>
      <w:r>
        <w:separator/>
      </w:r>
    </w:p>
  </w:footnote>
  <w:footnote w:type="continuationSeparator" w:id="0">
    <w:p w14:paraId="0E48FA14" w14:textId="77777777" w:rsidR="003C7BF4" w:rsidRDefault="003C7BF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4DEC0F" w14:textId="1BDCDCD2" w:rsidR="001253E7" w:rsidRDefault="001253E7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3102003" wp14:editId="674F1E2F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556895"/>
              <wp:effectExtent l="0" t="0" r="6350" b="14605"/>
              <wp:wrapNone/>
              <wp:docPr id="1222401744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9655FBD" w14:textId="3116949A" w:rsidR="001253E7" w:rsidRPr="001253E7" w:rsidRDefault="001253E7" w:rsidP="001253E7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1253E7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310200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9pt;height:43.8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" filled="f" stroked="f">
              <v:textbox style="mso-fit-shape-to-text:t" inset="0,15pt,0,0">
                <w:txbxContent>
                  <w:p w14:paraId="29655FBD" w14:textId="3116949A" w:rsidR="001253E7" w:rsidRPr="001253E7" w:rsidRDefault="001253E7" w:rsidP="001253E7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1253E7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88A8F6" w14:textId="513DB9DF" w:rsidR="001253E7" w:rsidRDefault="001253E7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8108A69" wp14:editId="10EAA9B6">
              <wp:simplePos x="1081377" y="453224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556895"/>
              <wp:effectExtent l="0" t="0" r="6350" b="14605"/>
              <wp:wrapNone/>
              <wp:docPr id="819919189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D4129AC" w14:textId="67E86C4C" w:rsidR="001253E7" w:rsidRPr="001253E7" w:rsidRDefault="001253E7" w:rsidP="001253E7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1253E7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108A6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49pt;height:43.8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" filled="f" stroked="f">
              <v:textbox style="mso-fit-shape-to-text:t" inset="0,15pt,0,0">
                <w:txbxContent>
                  <w:p w14:paraId="1D4129AC" w14:textId="67E86C4C" w:rsidR="001253E7" w:rsidRPr="001253E7" w:rsidRDefault="001253E7" w:rsidP="001253E7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1253E7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621D45" w14:textId="58DC3719" w:rsidR="001253E7" w:rsidRDefault="001253E7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33A9EF0" wp14:editId="5FC3D6D7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556895"/>
              <wp:effectExtent l="0" t="0" r="6350" b="14605"/>
              <wp:wrapNone/>
              <wp:docPr id="1639951257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A388D04" w14:textId="4686B1B0" w:rsidR="001253E7" w:rsidRPr="001253E7" w:rsidRDefault="001253E7" w:rsidP="001253E7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1253E7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33A9EF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" style="position:absolute;margin-left:0;margin-top:0;width:49pt;height:43.8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" filled="f" stroked="f">
              <v:textbox style="mso-fit-shape-to-text:t" inset="0,15pt,0,0">
                <w:txbxContent>
                  <w:p w14:paraId="5A388D04" w14:textId="4686B1B0" w:rsidR="001253E7" w:rsidRPr="001253E7" w:rsidRDefault="001253E7" w:rsidP="001253E7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1253E7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abstractNum w:abstractNumId="10" w15:restartNumberingAfterBreak="0">
    <w:nsid w:val="04305FDF"/>
    <w:multiLevelType w:val="hybridMultilevel"/>
    <w:tmpl w:val="54386998"/>
    <w:lvl w:ilvl="0" w:tplc="78C6A5AE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1" w:tplc="B8402378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2" w:tplc="0406DD6C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3" w:tplc="325A0FD6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4" w:tplc="F90E13AA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5" w:tplc="9E780274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6" w:tplc="594ABD16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7" w:tplc="708C2D1C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8" w:tplc="F0605AE0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</w:abstractNum>
  <w:abstractNum w:abstractNumId="11" w15:restartNumberingAfterBreak="0">
    <w:nsid w:val="044503A9"/>
    <w:multiLevelType w:val="hybridMultilevel"/>
    <w:tmpl w:val="4F34F700"/>
    <w:lvl w:ilvl="0" w:tplc="4796CC90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1" w:tplc="2B525FE4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2" w:tplc="0A0E0262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3" w:tplc="D8C45362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4" w:tplc="326A8642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5" w:tplc="2508ED70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6" w:tplc="8D6C0166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7" w:tplc="E1C4BB18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8" w:tplc="136EA8F4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</w:abstractNum>
  <w:abstractNum w:abstractNumId="12" w15:restartNumberingAfterBreak="0">
    <w:nsid w:val="28E04126"/>
    <w:multiLevelType w:val="hybridMultilevel"/>
    <w:tmpl w:val="FF585ABC"/>
    <w:lvl w:ilvl="0" w:tplc="4B66D4EC">
      <w:start w:val="1"/>
      <w:numFmt w:val="bullet"/>
      <w:lvlText w:val=""/>
      <w:lvlJc w:val="left"/>
      <w:pPr>
        <w:ind w:left="1420" w:hanging="360"/>
      </w:pPr>
      <w:rPr>
        <w:rFonts w:ascii="Symbol" w:hAnsi="Symbol"/>
      </w:rPr>
    </w:lvl>
    <w:lvl w:ilvl="1" w:tplc="FEE8BC92">
      <w:start w:val="1"/>
      <w:numFmt w:val="bullet"/>
      <w:lvlText w:val=""/>
      <w:lvlJc w:val="left"/>
      <w:pPr>
        <w:ind w:left="1420" w:hanging="360"/>
      </w:pPr>
      <w:rPr>
        <w:rFonts w:ascii="Symbol" w:hAnsi="Symbol"/>
      </w:rPr>
    </w:lvl>
    <w:lvl w:ilvl="2" w:tplc="9DAA2BF4">
      <w:start w:val="1"/>
      <w:numFmt w:val="bullet"/>
      <w:lvlText w:val=""/>
      <w:lvlJc w:val="left"/>
      <w:pPr>
        <w:ind w:left="1420" w:hanging="360"/>
      </w:pPr>
      <w:rPr>
        <w:rFonts w:ascii="Symbol" w:hAnsi="Symbol"/>
      </w:rPr>
    </w:lvl>
    <w:lvl w:ilvl="3" w:tplc="B992BE5E">
      <w:start w:val="1"/>
      <w:numFmt w:val="bullet"/>
      <w:lvlText w:val=""/>
      <w:lvlJc w:val="left"/>
      <w:pPr>
        <w:ind w:left="1420" w:hanging="360"/>
      </w:pPr>
      <w:rPr>
        <w:rFonts w:ascii="Symbol" w:hAnsi="Symbol"/>
      </w:rPr>
    </w:lvl>
    <w:lvl w:ilvl="4" w:tplc="BAD88EB4">
      <w:start w:val="1"/>
      <w:numFmt w:val="bullet"/>
      <w:lvlText w:val=""/>
      <w:lvlJc w:val="left"/>
      <w:pPr>
        <w:ind w:left="1420" w:hanging="360"/>
      </w:pPr>
      <w:rPr>
        <w:rFonts w:ascii="Symbol" w:hAnsi="Symbol"/>
      </w:rPr>
    </w:lvl>
    <w:lvl w:ilvl="5" w:tplc="F6F8247A">
      <w:start w:val="1"/>
      <w:numFmt w:val="bullet"/>
      <w:lvlText w:val=""/>
      <w:lvlJc w:val="left"/>
      <w:pPr>
        <w:ind w:left="1420" w:hanging="360"/>
      </w:pPr>
      <w:rPr>
        <w:rFonts w:ascii="Symbol" w:hAnsi="Symbol"/>
      </w:rPr>
    </w:lvl>
    <w:lvl w:ilvl="6" w:tplc="AC047FD4">
      <w:start w:val="1"/>
      <w:numFmt w:val="bullet"/>
      <w:lvlText w:val=""/>
      <w:lvlJc w:val="left"/>
      <w:pPr>
        <w:ind w:left="1420" w:hanging="360"/>
      </w:pPr>
      <w:rPr>
        <w:rFonts w:ascii="Symbol" w:hAnsi="Symbol"/>
      </w:rPr>
    </w:lvl>
    <w:lvl w:ilvl="7" w:tplc="4A52B6F2">
      <w:start w:val="1"/>
      <w:numFmt w:val="bullet"/>
      <w:lvlText w:val=""/>
      <w:lvlJc w:val="left"/>
      <w:pPr>
        <w:ind w:left="1420" w:hanging="360"/>
      </w:pPr>
      <w:rPr>
        <w:rFonts w:ascii="Symbol" w:hAnsi="Symbol"/>
      </w:rPr>
    </w:lvl>
    <w:lvl w:ilvl="8" w:tplc="F948DFCA">
      <w:start w:val="1"/>
      <w:numFmt w:val="bullet"/>
      <w:lvlText w:val=""/>
      <w:lvlJc w:val="left"/>
      <w:pPr>
        <w:ind w:left="1420" w:hanging="360"/>
      </w:pPr>
      <w:rPr>
        <w:rFonts w:ascii="Symbol" w:hAnsi="Symbol"/>
      </w:rPr>
    </w:lvl>
  </w:abstractNum>
  <w:abstractNum w:abstractNumId="13" w15:restartNumberingAfterBreak="0">
    <w:nsid w:val="4E525976"/>
    <w:multiLevelType w:val="hybridMultilevel"/>
    <w:tmpl w:val="A0E6152A"/>
    <w:lvl w:ilvl="0" w:tplc="2C9CCA2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4BC2DA9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8A0ED1F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B1D4A5A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C174F42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3C2AA77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58B45CA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A752A5B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EB70DBC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14" w15:restartNumberingAfterBreak="0">
    <w:nsid w:val="51E57745"/>
    <w:multiLevelType w:val="hybridMultilevel"/>
    <w:tmpl w:val="D058546C"/>
    <w:lvl w:ilvl="0" w:tplc="1122980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B142DF2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41ACD9F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93080FF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DC820BA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846A726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41AE1F7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74729F1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BFFCA01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15" w15:restartNumberingAfterBreak="0">
    <w:nsid w:val="70106B15"/>
    <w:multiLevelType w:val="hybridMultilevel"/>
    <w:tmpl w:val="3D38E78E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DB65C0"/>
    <w:multiLevelType w:val="hybridMultilevel"/>
    <w:tmpl w:val="8DB022E6"/>
    <w:lvl w:ilvl="0" w:tplc="4F74AE20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1" w:tplc="709A5CAC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2" w:tplc="C0AC1FA8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3" w:tplc="CF52366E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4" w:tplc="86420FD8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5" w:tplc="55BC7BE6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6" w:tplc="96DAD4B4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7" w:tplc="BC3CFECA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  <w:lvl w:ilvl="8" w:tplc="1AA8DE06">
      <w:start w:val="1"/>
      <w:numFmt w:val="bullet"/>
      <w:lvlText w:val=""/>
      <w:lvlJc w:val="left"/>
      <w:pPr>
        <w:ind w:left="1060" w:hanging="360"/>
      </w:pPr>
      <w:rPr>
        <w:rFonts w:ascii="Symbol" w:hAnsi="Symbol"/>
      </w:rPr>
    </w:lvl>
  </w:abstractNum>
  <w:abstractNum w:abstractNumId="17" w15:restartNumberingAfterBreak="0">
    <w:nsid w:val="7F64000E"/>
    <w:multiLevelType w:val="hybridMultilevel"/>
    <w:tmpl w:val="A7945A74"/>
    <w:lvl w:ilvl="0" w:tplc="7DD49422">
      <w:start w:val="1"/>
      <w:numFmt w:val="bullet"/>
      <w:lvlText w:val=""/>
      <w:lvlJc w:val="left"/>
      <w:pPr>
        <w:ind w:left="1420" w:hanging="360"/>
      </w:pPr>
      <w:rPr>
        <w:rFonts w:ascii="Symbol" w:hAnsi="Symbol"/>
      </w:rPr>
    </w:lvl>
    <w:lvl w:ilvl="1" w:tplc="7514E0B6">
      <w:start w:val="1"/>
      <w:numFmt w:val="bullet"/>
      <w:lvlText w:val=""/>
      <w:lvlJc w:val="left"/>
      <w:pPr>
        <w:ind w:left="1420" w:hanging="360"/>
      </w:pPr>
      <w:rPr>
        <w:rFonts w:ascii="Symbol" w:hAnsi="Symbol"/>
      </w:rPr>
    </w:lvl>
    <w:lvl w:ilvl="2" w:tplc="24BE0CE8">
      <w:start w:val="1"/>
      <w:numFmt w:val="bullet"/>
      <w:lvlText w:val=""/>
      <w:lvlJc w:val="left"/>
      <w:pPr>
        <w:ind w:left="1420" w:hanging="360"/>
      </w:pPr>
      <w:rPr>
        <w:rFonts w:ascii="Symbol" w:hAnsi="Symbol"/>
      </w:rPr>
    </w:lvl>
    <w:lvl w:ilvl="3" w:tplc="7FB82FB2">
      <w:start w:val="1"/>
      <w:numFmt w:val="bullet"/>
      <w:lvlText w:val=""/>
      <w:lvlJc w:val="left"/>
      <w:pPr>
        <w:ind w:left="1420" w:hanging="360"/>
      </w:pPr>
      <w:rPr>
        <w:rFonts w:ascii="Symbol" w:hAnsi="Symbol"/>
      </w:rPr>
    </w:lvl>
    <w:lvl w:ilvl="4" w:tplc="4060F40E">
      <w:start w:val="1"/>
      <w:numFmt w:val="bullet"/>
      <w:lvlText w:val=""/>
      <w:lvlJc w:val="left"/>
      <w:pPr>
        <w:ind w:left="1420" w:hanging="360"/>
      </w:pPr>
      <w:rPr>
        <w:rFonts w:ascii="Symbol" w:hAnsi="Symbol"/>
      </w:rPr>
    </w:lvl>
    <w:lvl w:ilvl="5" w:tplc="6FBA8FE8">
      <w:start w:val="1"/>
      <w:numFmt w:val="bullet"/>
      <w:lvlText w:val=""/>
      <w:lvlJc w:val="left"/>
      <w:pPr>
        <w:ind w:left="1420" w:hanging="360"/>
      </w:pPr>
      <w:rPr>
        <w:rFonts w:ascii="Symbol" w:hAnsi="Symbol"/>
      </w:rPr>
    </w:lvl>
    <w:lvl w:ilvl="6" w:tplc="4E62870E">
      <w:start w:val="1"/>
      <w:numFmt w:val="bullet"/>
      <w:lvlText w:val=""/>
      <w:lvlJc w:val="left"/>
      <w:pPr>
        <w:ind w:left="1420" w:hanging="360"/>
      </w:pPr>
      <w:rPr>
        <w:rFonts w:ascii="Symbol" w:hAnsi="Symbol"/>
      </w:rPr>
    </w:lvl>
    <w:lvl w:ilvl="7" w:tplc="AD6A2C5A">
      <w:start w:val="1"/>
      <w:numFmt w:val="bullet"/>
      <w:lvlText w:val=""/>
      <w:lvlJc w:val="left"/>
      <w:pPr>
        <w:ind w:left="1420" w:hanging="360"/>
      </w:pPr>
      <w:rPr>
        <w:rFonts w:ascii="Symbol" w:hAnsi="Symbol"/>
      </w:rPr>
    </w:lvl>
    <w:lvl w:ilvl="8" w:tplc="061E2742">
      <w:start w:val="1"/>
      <w:numFmt w:val="bullet"/>
      <w:lvlText w:val=""/>
      <w:lvlJc w:val="left"/>
      <w:pPr>
        <w:ind w:left="1420" w:hanging="360"/>
      </w:pPr>
      <w:rPr>
        <w:rFonts w:ascii="Symbol" w:hAnsi="Symbol"/>
      </w:rPr>
    </w:lvl>
  </w:abstractNum>
  <w:num w:numId="1" w16cid:durableId="69810749">
    <w:abstractNumId w:val="9"/>
  </w:num>
  <w:num w:numId="2" w16cid:durableId="430206136">
    <w:abstractNumId w:val="7"/>
  </w:num>
  <w:num w:numId="3" w16cid:durableId="275870474">
    <w:abstractNumId w:val="6"/>
  </w:num>
  <w:num w:numId="4" w16cid:durableId="2033416216">
    <w:abstractNumId w:val="5"/>
  </w:num>
  <w:num w:numId="5" w16cid:durableId="868103639">
    <w:abstractNumId w:val="4"/>
  </w:num>
  <w:num w:numId="6" w16cid:durableId="77950472">
    <w:abstractNumId w:val="8"/>
  </w:num>
  <w:num w:numId="7" w16cid:durableId="1059792369">
    <w:abstractNumId w:val="3"/>
  </w:num>
  <w:num w:numId="8" w16cid:durableId="269973325">
    <w:abstractNumId w:val="2"/>
  </w:num>
  <w:num w:numId="9" w16cid:durableId="1983192586">
    <w:abstractNumId w:val="1"/>
  </w:num>
  <w:num w:numId="10" w16cid:durableId="61295934">
    <w:abstractNumId w:val="0"/>
  </w:num>
  <w:num w:numId="11" w16cid:durableId="1154221544">
    <w:abstractNumId w:val="15"/>
  </w:num>
  <w:num w:numId="12" w16cid:durableId="1468670025">
    <w:abstractNumId w:val="13"/>
  </w:num>
  <w:num w:numId="13" w16cid:durableId="1536623453">
    <w:abstractNumId w:val="14"/>
  </w:num>
  <w:num w:numId="14" w16cid:durableId="224024595">
    <w:abstractNumId w:val="16"/>
  </w:num>
  <w:num w:numId="15" w16cid:durableId="2074312240">
    <w:abstractNumId w:val="12"/>
  </w:num>
  <w:num w:numId="16" w16cid:durableId="1697924390">
    <w:abstractNumId w:val="10"/>
  </w:num>
  <w:num w:numId="17" w16cid:durableId="742068538">
    <w:abstractNumId w:val="17"/>
  </w:num>
  <w:num w:numId="18" w16cid:durableId="42253380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2CB0"/>
    <w:rsid w:val="00006E06"/>
    <w:rsid w:val="00021B4E"/>
    <w:rsid w:val="00086E7B"/>
    <w:rsid w:val="000B539C"/>
    <w:rsid w:val="000B5938"/>
    <w:rsid w:val="000C3A74"/>
    <w:rsid w:val="000C6852"/>
    <w:rsid w:val="000D22BD"/>
    <w:rsid w:val="000D25C5"/>
    <w:rsid w:val="000E5DC1"/>
    <w:rsid w:val="0010015C"/>
    <w:rsid w:val="0010273F"/>
    <w:rsid w:val="00122ECD"/>
    <w:rsid w:val="00125219"/>
    <w:rsid w:val="001253E7"/>
    <w:rsid w:val="00142D61"/>
    <w:rsid w:val="001450AD"/>
    <w:rsid w:val="001463D7"/>
    <w:rsid w:val="00163B54"/>
    <w:rsid w:val="001708EB"/>
    <w:rsid w:val="00180BF8"/>
    <w:rsid w:val="00182949"/>
    <w:rsid w:val="001931F7"/>
    <w:rsid w:val="001A25AE"/>
    <w:rsid w:val="001A2DC6"/>
    <w:rsid w:val="00200310"/>
    <w:rsid w:val="00200856"/>
    <w:rsid w:val="00206A25"/>
    <w:rsid w:val="002300AC"/>
    <w:rsid w:val="00234DE9"/>
    <w:rsid w:val="00244596"/>
    <w:rsid w:val="00263E00"/>
    <w:rsid w:val="00277BE7"/>
    <w:rsid w:val="002831AD"/>
    <w:rsid w:val="00285534"/>
    <w:rsid w:val="002B57BF"/>
    <w:rsid w:val="002D3954"/>
    <w:rsid w:val="002E14EA"/>
    <w:rsid w:val="002E201E"/>
    <w:rsid w:val="002F65AF"/>
    <w:rsid w:val="00304F04"/>
    <w:rsid w:val="00305A10"/>
    <w:rsid w:val="0031658C"/>
    <w:rsid w:val="003521C9"/>
    <w:rsid w:val="00355F28"/>
    <w:rsid w:val="003630F9"/>
    <w:rsid w:val="0038442D"/>
    <w:rsid w:val="003A29BD"/>
    <w:rsid w:val="003A59BB"/>
    <w:rsid w:val="003B21B7"/>
    <w:rsid w:val="003B2F27"/>
    <w:rsid w:val="003B4A77"/>
    <w:rsid w:val="003C7BF4"/>
    <w:rsid w:val="003D78C7"/>
    <w:rsid w:val="003F7D5A"/>
    <w:rsid w:val="00402E42"/>
    <w:rsid w:val="00407ECA"/>
    <w:rsid w:val="004111E9"/>
    <w:rsid w:val="0041256F"/>
    <w:rsid w:val="004262DA"/>
    <w:rsid w:val="00436B60"/>
    <w:rsid w:val="0044686B"/>
    <w:rsid w:val="00452BA6"/>
    <w:rsid w:val="00455A46"/>
    <w:rsid w:val="004D609C"/>
    <w:rsid w:val="004E0BE8"/>
    <w:rsid w:val="004E6218"/>
    <w:rsid w:val="004E62D9"/>
    <w:rsid w:val="00501E34"/>
    <w:rsid w:val="0054200D"/>
    <w:rsid w:val="005642F2"/>
    <w:rsid w:val="00572257"/>
    <w:rsid w:val="00573D98"/>
    <w:rsid w:val="00575B15"/>
    <w:rsid w:val="00585806"/>
    <w:rsid w:val="005A5BB6"/>
    <w:rsid w:val="005A7D27"/>
    <w:rsid w:val="005B558F"/>
    <w:rsid w:val="005B6AAF"/>
    <w:rsid w:val="005D0228"/>
    <w:rsid w:val="005D1976"/>
    <w:rsid w:val="005F1934"/>
    <w:rsid w:val="00602C92"/>
    <w:rsid w:val="0063720C"/>
    <w:rsid w:val="00637A05"/>
    <w:rsid w:val="006421FC"/>
    <w:rsid w:val="00654E34"/>
    <w:rsid w:val="00655BE6"/>
    <w:rsid w:val="006A22AC"/>
    <w:rsid w:val="006C2852"/>
    <w:rsid w:val="006E6C7D"/>
    <w:rsid w:val="006F6FCF"/>
    <w:rsid w:val="0070467A"/>
    <w:rsid w:val="0071048C"/>
    <w:rsid w:val="00723B30"/>
    <w:rsid w:val="00771563"/>
    <w:rsid w:val="00790443"/>
    <w:rsid w:val="00793DE4"/>
    <w:rsid w:val="007F6C56"/>
    <w:rsid w:val="007F74EA"/>
    <w:rsid w:val="00811D43"/>
    <w:rsid w:val="00822068"/>
    <w:rsid w:val="00850038"/>
    <w:rsid w:val="00851883"/>
    <w:rsid w:val="008602BC"/>
    <w:rsid w:val="0088639D"/>
    <w:rsid w:val="008905A0"/>
    <w:rsid w:val="008A2EF4"/>
    <w:rsid w:val="008C549E"/>
    <w:rsid w:val="008C7F0B"/>
    <w:rsid w:val="008D0B99"/>
    <w:rsid w:val="008E4284"/>
    <w:rsid w:val="00915145"/>
    <w:rsid w:val="00937088"/>
    <w:rsid w:val="009413AF"/>
    <w:rsid w:val="009433C2"/>
    <w:rsid w:val="009516A4"/>
    <w:rsid w:val="009520A5"/>
    <w:rsid w:val="00956813"/>
    <w:rsid w:val="00956E55"/>
    <w:rsid w:val="0096278E"/>
    <w:rsid w:val="009638AF"/>
    <w:rsid w:val="009651D1"/>
    <w:rsid w:val="00966FE8"/>
    <w:rsid w:val="00975726"/>
    <w:rsid w:val="0098232A"/>
    <w:rsid w:val="00991FDD"/>
    <w:rsid w:val="00993BB0"/>
    <w:rsid w:val="009A0EF0"/>
    <w:rsid w:val="009B4840"/>
    <w:rsid w:val="009D7136"/>
    <w:rsid w:val="009D7BB6"/>
    <w:rsid w:val="009E4B81"/>
    <w:rsid w:val="009F0F4D"/>
    <w:rsid w:val="00A14445"/>
    <w:rsid w:val="00A27581"/>
    <w:rsid w:val="00A426AF"/>
    <w:rsid w:val="00A45D77"/>
    <w:rsid w:val="00A51E16"/>
    <w:rsid w:val="00A706EE"/>
    <w:rsid w:val="00A80A50"/>
    <w:rsid w:val="00A85BA1"/>
    <w:rsid w:val="00A87F1C"/>
    <w:rsid w:val="00A94ADC"/>
    <w:rsid w:val="00AA14F6"/>
    <w:rsid w:val="00AB59E5"/>
    <w:rsid w:val="00AE6559"/>
    <w:rsid w:val="00AF78FE"/>
    <w:rsid w:val="00B2329C"/>
    <w:rsid w:val="00B33163"/>
    <w:rsid w:val="00B33EE1"/>
    <w:rsid w:val="00B353A3"/>
    <w:rsid w:val="00B37916"/>
    <w:rsid w:val="00B5195C"/>
    <w:rsid w:val="00B526AB"/>
    <w:rsid w:val="00B74C2D"/>
    <w:rsid w:val="00B77055"/>
    <w:rsid w:val="00B77EEC"/>
    <w:rsid w:val="00BD5303"/>
    <w:rsid w:val="00C022E3"/>
    <w:rsid w:val="00C270DF"/>
    <w:rsid w:val="00C930E6"/>
    <w:rsid w:val="00C943A1"/>
    <w:rsid w:val="00CB2680"/>
    <w:rsid w:val="00CB5D3D"/>
    <w:rsid w:val="00CB6246"/>
    <w:rsid w:val="00CC7875"/>
    <w:rsid w:val="00CF7E84"/>
    <w:rsid w:val="00D27112"/>
    <w:rsid w:val="00D55BDC"/>
    <w:rsid w:val="00D87BC8"/>
    <w:rsid w:val="00E029B2"/>
    <w:rsid w:val="00E35C2A"/>
    <w:rsid w:val="00E60FE3"/>
    <w:rsid w:val="00E6424A"/>
    <w:rsid w:val="00E72774"/>
    <w:rsid w:val="00E8765A"/>
    <w:rsid w:val="00EA63FA"/>
    <w:rsid w:val="00EB54DF"/>
    <w:rsid w:val="00ED17D8"/>
    <w:rsid w:val="00EE248C"/>
    <w:rsid w:val="00EF1617"/>
    <w:rsid w:val="00F07F7D"/>
    <w:rsid w:val="00F11C75"/>
    <w:rsid w:val="00F25F29"/>
    <w:rsid w:val="00F508DA"/>
    <w:rsid w:val="00F621F5"/>
    <w:rsid w:val="00F66F9B"/>
    <w:rsid w:val="00F73CB3"/>
    <w:rsid w:val="00F82DB4"/>
    <w:rsid w:val="00F8795B"/>
    <w:rsid w:val="00FA0375"/>
    <w:rsid w:val="00FA529A"/>
    <w:rsid w:val="00FC3F14"/>
    <w:rsid w:val="00FC70DE"/>
    <w:rsid w:val="00FD01FB"/>
    <w:rsid w:val="00FD5DE8"/>
    <w:rsid w:val="00FE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0DF"/>
    <w:pPr>
      <w:keepNext/>
      <w:keepLines/>
      <w:spacing w:before="0" w:line="280" w:lineRule="atLeast"/>
      <w:contextualSpacing/>
      <w:outlineLvl w:val="0"/>
    </w:pPr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270DF"/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FE4549"/>
    <w:pPr>
      <w:numPr>
        <w:numId w:val="2"/>
      </w:numPr>
      <w:spacing w:before="60" w:after="60" w:line="280" w:lineRule="atLeast"/>
      <w:ind w:left="924" w:hanging="357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FC3F14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paragraph" w:customStyle="1" w:styleId="Normal2ptspace">
    <w:name w:val="Normal 2pt space"/>
    <w:basedOn w:val="Normal"/>
    <w:qFormat/>
    <w:rsid w:val="00851883"/>
    <w:pPr>
      <w:spacing w:before="40" w:after="40" w:line="300" w:lineRule="auto"/>
    </w:pPr>
    <w:rPr>
      <w:rFonts w:ascii="Arial" w:hAnsi="Arial"/>
      <w:sz w:val="22"/>
    </w:rPr>
  </w:style>
  <w:style w:type="paragraph" w:styleId="Revision">
    <w:name w:val="Revision"/>
    <w:hidden/>
    <w:uiPriority w:val="99"/>
    <w:semiHidden/>
    <w:rsid w:val="0098232A"/>
    <w:pPr>
      <w:spacing w:after="0" w:line="240" w:lineRule="auto"/>
    </w:pPr>
    <w:rPr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642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42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42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42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424A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37A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B88069C292E44BA8F55744923B6E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E49BD-A15B-4036-AD42-C6525C7D9DCD}"/>
      </w:docPartPr>
      <w:docPartBody>
        <w:p w:rsidR="00FC12A1" w:rsidRDefault="00CB72CF" w:rsidP="00CB72CF">
          <w:pPr>
            <w:pStyle w:val="5B88069C292E44BA8F55744923B6ED5B"/>
          </w:pPr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4A44"/>
    <w:rsid w:val="00107528"/>
    <w:rsid w:val="00234DE9"/>
    <w:rsid w:val="005B6AAF"/>
    <w:rsid w:val="005D1976"/>
    <w:rsid w:val="00884A44"/>
    <w:rsid w:val="00CB72CF"/>
    <w:rsid w:val="00D55BDC"/>
    <w:rsid w:val="00D607DD"/>
    <w:rsid w:val="00F66F9B"/>
    <w:rsid w:val="00FA529A"/>
    <w:rsid w:val="00FC1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72CF"/>
    <w:rPr>
      <w:color w:val="808080"/>
    </w:rPr>
  </w:style>
  <w:style w:type="paragraph" w:customStyle="1" w:styleId="5B88069C292E44BA8F55744923B6ED5B">
    <w:name w:val="5B88069C292E44BA8F55744923B6ED5B"/>
    <w:rsid w:val="00CB72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78ADDC4072B647A927AB8682004B65" ma:contentTypeVersion="14" ma:contentTypeDescription="Create a new document." ma:contentTypeScope="" ma:versionID="783150bdb999f5e81cd2b3f6028e6799">
  <xsd:schema xmlns:xsd="http://www.w3.org/2001/XMLSchema" xmlns:xs="http://www.w3.org/2001/XMLSchema" xmlns:p="http://schemas.microsoft.com/office/2006/metadata/properties" xmlns:ns1="http://schemas.microsoft.com/sharepoint/v3" xmlns:ns2="e2671d4d-4313-4512-9bbc-75f7c2021f4c" xmlns:ns3="35153950-1198-4400-9060-e1f7dd4bcaa0" targetNamespace="http://schemas.microsoft.com/office/2006/metadata/properties" ma:root="true" ma:fieldsID="4f6d28c2b02395d45e05775fd3b25edd" ns1:_="" ns2:_="" ns3:_="">
    <xsd:import namespace="http://schemas.microsoft.com/sharepoint/v3"/>
    <xsd:import namespace="e2671d4d-4313-4512-9bbc-75f7c2021f4c"/>
    <xsd:import namespace="35153950-1198-4400-9060-e1f7dd4bcaa0"/>
    <xsd:element name="properties">
      <xsd:complexType>
        <xsd:sequence>
          <xsd:element name="documentManagement">
            <xsd:complexType>
              <xsd:all>
                <xsd:element ref="ns2:o101fc3ef1e3404987020482803a21ef" minOccurs="0"/>
                <xsd:element ref="ns2:TaxCatchAll" minOccurs="0"/>
                <xsd:element ref="ns2:md9bfbb1e9494c0e8babc5aecb1b07d4" minOccurs="0"/>
                <xsd:element ref="ns2:j812d58e93244105a96f53f0df4a80c5" minOccurs="0"/>
                <xsd:element ref="ns2:ka144c3b183f429f98d6076df05dc518" minOccurs="0"/>
                <xsd:element ref="ns1:Comments" minOccurs="0"/>
                <xsd:element ref="ns2:Stratus_ProgrammeRoundNumber" minOccurs="0"/>
                <xsd:element ref="ns3:MediaServiceMetadata" minOccurs="0"/>
                <xsd:element ref="ns3:MediaServiceFastMetadata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17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71d4d-4313-4512-9bbc-75f7c2021f4c" elementFormDefault="qualified">
    <xsd:import namespace="http://schemas.microsoft.com/office/2006/documentManagement/types"/>
    <xsd:import namespace="http://schemas.microsoft.com/office/infopath/2007/PartnerControls"/>
    <xsd:element name="o101fc3ef1e3404987020482803a21ef" ma:index="9" ma:taxonomy="true" ma:internalName="o101fc3ef1e3404987020482803a21ef" ma:taxonomyFieldName="Stratus_DocumentType" ma:displayName="Document Type" ma:fieldId="{8101fc3e-f1e3-4049-8702-0482803a21ef}" ma:sspId="b6206a2c-5ee7-4d50-b3ee-2668e744af9d" ma:termSetId="988248fe-9e4c-4dbd-93c7-83e60647dfa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e3e2d4de-09ed-4ab1-a0a8-94604c69561a}" ma:internalName="TaxCatchAll" ma:showField="CatchAllData" ma:web="e2671d4d-4313-4512-9bbc-75f7c2021f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d9bfbb1e9494c0e8babc5aecb1b07d4" ma:index="12" nillable="true" ma:taxonomy="true" ma:internalName="md9bfbb1e9494c0e8babc5aecb1b07d4" ma:taxonomyFieldName="Stratus_WorkActivity" ma:displayName="Work Activity" ma:fieldId="{6d9bfbb1-e949-4c0e-8bab-c5aecb1b07d4}" ma:sspId="b6206a2c-5ee7-4d50-b3ee-2668e744af9d" ma:termSetId="37573e98-7115-49e8-b54b-ceee115a914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812d58e93244105a96f53f0df4a80c5" ma:index="14" ma:taxonomy="true" ma:internalName="j812d58e93244105a96f53f0df4a80c5" ma:taxonomyFieldName="Stratus_SecurityClassification" ma:displayName="Security Classification" ma:fieldId="{3812d58e-9324-4105-a96f-53f0df4a80c5}" ma:sspId="b6206a2c-5ee7-4d50-b3ee-2668e744af9d" ma:termSetId="4e44dabb-2ab0-4d6c-970e-3d57b9f48e0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a144c3b183f429f98d6076df05dc518" ma:index="16" nillable="true" ma:taxonomy="true" ma:internalName="ka144c3b183f429f98d6076df05dc518" ma:taxonomyFieldName="Stratus_Year" ma:displayName="Year" ma:fieldId="{4a144c3b-183f-429f-98d6-076df05dc518}" ma:sspId="b6206a2c-5ee7-4d50-b3ee-2668e744af9d" ma:termSetId="519f67bf-e7ac-413a-9b70-b55ecf9bb3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tratus_ProgrammeRoundNumber" ma:index="18" nillable="true" ma:displayName="Round Number" ma:description="Enter in the Round Number for this Grant." ma:internalName="Stratus_ProgrammeRoundNumber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153950-1198-4400-9060-e1f7dd4bca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TaxCatchAll xmlns="e2671d4d-4313-4512-9bbc-75f7c2021f4c">
      <Value>7</Value>
      <Value>3</Value>
    </TaxCatchAll>
    <o101fc3ef1e3404987020482803a21ef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bf0cdf49-4b3d-4b71-a0d9-facd60d27320</TermId>
        </TermInfo>
      </Terms>
    </o101fc3ef1e3404987020482803a21ef>
    <Stratus_ProgrammeRoundNumber xmlns="e2671d4d-4313-4512-9bbc-75f7c2021f4c" xsi:nil="true"/>
    <ka144c3b183f429f98d6076df05dc518 xmlns="e2671d4d-4313-4512-9bbc-75f7c2021f4c">
      <Terms xmlns="http://schemas.microsoft.com/office/infopath/2007/PartnerControls"/>
    </ka144c3b183f429f98d6076df05dc518>
    <j812d58e93244105a96f53f0df4a80c5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1077e141-03cb-4307-8c0f-d43dc85f509f</TermId>
        </TermInfo>
      </Terms>
    </j812d58e93244105a96f53f0df4a80c5>
    <md9bfbb1e9494c0e8babc5aecb1b07d4 xmlns="e2671d4d-4313-4512-9bbc-75f7c2021f4c">
      <Terms xmlns="http://schemas.microsoft.com/office/infopath/2007/PartnerControls"/>
    </md9bfbb1e9494c0e8babc5aecb1b07d4>
  </documentManagement>
</p:properties>
</file>

<file path=customXml/itemProps1.xml><?xml version="1.0" encoding="utf-8"?>
<ds:datastoreItem xmlns:ds="http://schemas.openxmlformats.org/officeDocument/2006/customXml" ds:itemID="{BC67B885-B355-496D-82B4-61AA6EEEA7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2671d4d-4313-4512-9bbc-75f7c2021f4c"/>
    <ds:schemaRef ds:uri="35153950-1198-4400-9060-e1f7dd4bca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5CF953-B73B-48D9-888F-F52C2878A8A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E7DEEBC-01AC-4AD4-B92A-EF53B09FF580}">
  <ds:schemaRefs>
    <ds:schemaRef ds:uri="http://schemas.microsoft.com/office/2006/documentManagement/types"/>
    <ds:schemaRef ds:uri="35153950-1198-4400-9060-e1f7dd4bcaa0"/>
    <ds:schemaRef ds:uri="http://purl.org/dc/terms/"/>
    <ds:schemaRef ds:uri="http://schemas.openxmlformats.org/package/2006/metadata/core-properties"/>
    <ds:schemaRef ds:uri="http://schemas.microsoft.com/sharepoint/v3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purl.org/dc/elements/1.1/"/>
    <ds:schemaRef ds:uri="http://www.w3.org/XML/1998/namespace"/>
    <ds:schemaRef ds:uri="e2671d4d-4313-4512-9bbc-75f7c2021f4c"/>
  </ds:schemaRefs>
</ds:datastoreItem>
</file>

<file path=docMetadata/LabelInfo.xml><?xml version="1.0" encoding="utf-8"?>
<clbl:labelList xmlns:clbl="http://schemas.microsoft.com/office/2020/mipLabelMetadata">
  <clbl:label id="{f788632b-1377-4314-aac5-af7281e8e760}" enabled="1" method="Privileged" siteId="{8f73f427-32e5-4a3b-8d42-b369b956a96b}" contentBits="3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32</Words>
  <Characters>1897</Characters>
  <Application>Microsoft Office Word</Application>
  <DocSecurity>0</DocSecurity>
  <Lines>5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ountant declaration</vt:lpstr>
    </vt:vector>
  </TitlesOfParts>
  <Manager/>
  <Company>Department of Industry, Science, and Resources</Company>
  <LinksUpToDate>false</LinksUpToDate>
  <CharactersWithSpaces>21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ant declaration</dc:title>
  <dc:subject/>
  <dc:creator>Industry</dc:creator>
  <cp:keywords>Template</cp:keywords>
  <dc:description/>
  <cp:lastModifiedBy>Ng, Cecilia</cp:lastModifiedBy>
  <cp:revision>4</cp:revision>
  <cp:lastPrinted>2026-02-03T04:09:00Z</cp:lastPrinted>
  <dcterms:created xsi:type="dcterms:W3CDTF">2025-12-15T23:38:00Z</dcterms:created>
  <dcterms:modified xsi:type="dcterms:W3CDTF">2026-02-03T04:0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36882;#2022|4a777a70-2aa9-481e-a746-cca47d761c8e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FF78ADDC4072B647A927AB8682004B65</vt:lpwstr>
  </property>
  <property fmtid="{D5CDD505-2E9C-101B-9397-08002B2CF9AE}" pid="10" name="DocHub_Keywords">
    <vt:lpwstr>786;#Accountant's Declaration|26a9db21-0280-4b41-b3f1-e855137d0888</vt:lpwstr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4d073e9b-500c-4d5f-9b89-2d294bada268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>28807;#Task 3 - System Design|896ce436-1eb9-4941-a3cd-959e650e1ebc</vt:lpwstr>
  </property>
  <property fmtid="{D5CDD505-2E9C-101B-9397-08002B2CF9AE}" pid="17" name="ClassificationContentMarkingHeaderShapeIds">
    <vt:lpwstr>61bfab99,48dc5ed0,30def955</vt:lpwstr>
  </property>
  <property fmtid="{D5CDD505-2E9C-101B-9397-08002B2CF9AE}" pid="18" name="ClassificationContentMarkingHeaderFontProps">
    <vt:lpwstr>#c00000,12,Aptos</vt:lpwstr>
  </property>
  <property fmtid="{D5CDD505-2E9C-101B-9397-08002B2CF9AE}" pid="19" name="ClassificationContentMarkingHeaderText">
    <vt:lpwstr>OFFICIAL</vt:lpwstr>
  </property>
  <property fmtid="{D5CDD505-2E9C-101B-9397-08002B2CF9AE}" pid="20" name="ClassificationContentMarkingFooterShapeIds">
    <vt:lpwstr>2c81aae5,290c6f85,3d01cf90</vt:lpwstr>
  </property>
  <property fmtid="{D5CDD505-2E9C-101B-9397-08002B2CF9AE}" pid="21" name="ClassificationContentMarkingFooterFontProps">
    <vt:lpwstr>#c00000,12,Aptos</vt:lpwstr>
  </property>
  <property fmtid="{D5CDD505-2E9C-101B-9397-08002B2CF9AE}" pid="22" name="ClassificationContentMarkingFooterText">
    <vt:lpwstr>OFFICIAL</vt:lpwstr>
  </property>
  <property fmtid="{D5CDD505-2E9C-101B-9397-08002B2CF9AE}" pid="23" name="Stratus_WorkActivity">
    <vt:lpwstr/>
  </property>
  <property fmtid="{D5CDD505-2E9C-101B-9397-08002B2CF9AE}" pid="24" name="Stratus_DocumentType">
    <vt:lpwstr>7;#Template|bf0cdf49-4b3d-4b71-a0d9-facd60d27320</vt:lpwstr>
  </property>
  <property fmtid="{D5CDD505-2E9C-101B-9397-08002B2CF9AE}" pid="25" name="Stratus_Year">
    <vt:lpwstr/>
  </property>
  <property fmtid="{D5CDD505-2E9C-101B-9397-08002B2CF9AE}" pid="26" name="Stratus_SecurityClassification">
    <vt:lpwstr>3;#OFFICIAL|1077e141-03cb-4307-8c0f-d43dc85f509f</vt:lpwstr>
  </property>
  <property fmtid="{D5CDD505-2E9C-101B-9397-08002B2CF9AE}" pid="27" name="docLang">
    <vt:lpwstr>en</vt:lpwstr>
  </property>
</Properties>
</file>